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Italy</w:t>
      </w:r>
      <w:r>
        <w:t xml:space="preserve"> </w:t>
      </w:r>
      <w:r>
        <w:t xml:space="preserve">Naples</w:t>
      </w:r>
    </w:p>
    <w:bookmarkStart w:id="22" w:name="X589d61c8ff9703a5c298d0aaf23ed4b0fc074f0"/>
    <w:p>
      <w:pPr>
        <w:pStyle w:val="Heading1"/>
      </w:pPr>
      <w:r>
        <w:t xml:space="preserve">SCHOLARSHIP APPLICATION LETTER FOR ACTOR TRAINING IN ITALY NAPLES</w:t>
      </w:r>
    </w:p>
    <w:p>
      <w:pPr>
        <w:pStyle w:val="FirstParagraph"/>
      </w:pPr>
      <w:r>
        <w:t xml:space="preserve">October 26, 2023</w:t>
      </w:r>
    </w:p>
    <w:p>
      <w:pPr>
        <w:pStyle w:val="BodyText"/>
      </w:pPr>
      <w:r>
        <w:t xml:space="preserve">Scholarship Committee</w:t>
      </w:r>
    </w:p>
    <w:p>
      <w:pPr>
        <w:pStyle w:val="BodyText"/>
      </w:pPr>
      <w:r>
        <w:t xml:space="preserve">Cultural Exchange Foundation for Performing Arts</w:t>
      </w:r>
    </w:p>
    <w:p>
      <w:pPr>
        <w:pStyle w:val="BodyText"/>
      </w:pPr>
      <w:r>
        <w:t xml:space="preserve">Palazzo delle Arti, Piazza Dante 12</w:t>
      </w:r>
    </w:p>
    <w:p>
      <w:pPr>
        <w:pStyle w:val="BodyText"/>
      </w:pPr>
      <w:r>
        <w:t xml:space="preserve">Naples, Italy 80132</w:t>
      </w:r>
    </w:p>
    <w:bookmarkStart w:id="21" w:name="dear-esteemed-scholarship-committee"/>
    <w:p>
      <w:pPr>
        <w:pStyle w:val="Heading2"/>
      </w:pPr>
      <w:r>
        <w:t xml:space="preserve">Dear Esteemed Scholarship Committee,</w:t>
      </w:r>
    </w:p>
    <w:p>
      <w:pPr>
        <w:pStyle w:val="FirstParagraph"/>
      </w:pPr>
      <w:r>
        <w:t xml:space="preserve">With profound enthusiasm and unwavering dedication, I present my formal</w:t>
      </w:r>
      <w:r>
        <w:t xml:space="preserve"> </w:t>
      </w:r>
      <w:r>
        <w:rPr>
          <w:bCs/>
          <w:b/>
        </w:rPr>
        <w:t xml:space="preserve">Scholarship Application Letter</w:t>
      </w:r>
      <w:r>
        <w:t xml:space="preserve"> </w:t>
      </w:r>
      <w:r>
        <w:t xml:space="preserve">as an aspiring professional Actor seeking to immerse myself in the vibrant artistic crucible of</w:t>
      </w:r>
      <w:r>
        <w:t xml:space="preserve"> </w:t>
      </w:r>
      <w:r>
        <w:rPr>
          <w:iCs/>
          <w:i/>
        </w:rPr>
        <w:t xml:space="preserve">Italy Naples</w:t>
      </w:r>
      <w:r>
        <w:t xml:space="preserve">. This application represents not merely a request for financial support, but a heartfelt commitment to honor the centuries-old theatrical legacy that defines this extraordinary city. As an emerging actor with three years of professional training and international stage experience, I believe my artistic trajectory demands immersion in Naples' unique cultural ecosystem—a decision I am certain will transform both my craft and my contribution to global theater.</w:t>
      </w:r>
    </w:p>
    <w:p>
      <w:pPr>
        <w:pStyle w:val="BodyText"/>
      </w:pPr>
      <w:r>
        <w:t xml:space="preserve">My journey as an Actor began at the National Academy of Dramatic Art in London, where I specialized in physical theater under the tutelage of internationally acclaimed director David Glass. However, it was during a research trip to Naples that I discovered my true artistic calling. Walking through the narrow streets of Spaccanapoli, witnessing street performers embodying the spirit of Commedia dell'arte with raw authenticity, and experiencing live performances in historic venues like Teatro San Carlo ignited a profound connection to Italian theatrical tradition. This wasn't merely appreciation—it was a recognition that</w:t>
      </w:r>
      <w:r>
        <w:t xml:space="preserve"> </w:t>
      </w:r>
      <w:r>
        <w:rPr>
          <w:iCs/>
          <w:i/>
        </w:rPr>
        <w:t xml:space="preserve">Italy Naples</w:t>
      </w:r>
      <w:r>
        <w:t xml:space="preserve"> </w:t>
      </w:r>
      <w:r>
        <w:t xml:space="preserve">holds the keys to unlocking my highest potential as an Actor.</w:t>
      </w:r>
    </w:p>
    <w:p>
      <w:pPr>
        <w:pStyle w:val="BodyText"/>
      </w:pPr>
      <w:r>
        <w:t xml:space="preserve">The specific program I seek to join—the Master of Applied Theater at the Accademia di Belle Arti di Napoli—represents the pinnacle of actor training in Southern Italy. This intensive year-long program uniquely bridges historical performance techniques with contemporary storytelling, offering precisely the synthesis I require. What sets Naples apart is its unbroken theatrical lineage: from Caravaggio's dramatic chiaroscuro influencing stage design to Neapolitan opera's emotional intensity shaping modern acting methodology. Studying under masters like Professor Lucia Ruggiero (who specializes in 18th-century Teatro di Varietà techniques), I would gain access to pedagogical approaches unavailable elsewhere—practices rooted in the very soil where Goldoni and D'Annunzio forged theatrical revolution.</w:t>
      </w:r>
    </w:p>
    <w:p>
      <w:pPr>
        <w:pStyle w:val="BodyText"/>
      </w:pPr>
      <w:r>
        <w:t xml:space="preserve">My proposed training focuses on three interconnected pillars essential for my artistic evolution:</w:t>
      </w:r>
    </w:p>
    <w:p>
      <w:pPr>
        <w:numPr>
          <w:ilvl w:val="0"/>
          <w:numId w:val="1001"/>
        </w:numPr>
        <w:pStyle w:val="Compact"/>
      </w:pPr>
      <w:r>
        <w:rPr>
          <w:bCs/>
          <w:b/>
        </w:rPr>
        <w:t xml:space="preserve">Neapolitan Physical Theater</w:t>
      </w:r>
      <w:r>
        <w:t xml:space="preserve">: Mastering the expressive body language of "Befana" folk traditions and street performance techniques that communicate emotion without words—crucial for my work in international theater festivals.</w:t>
      </w:r>
    </w:p>
    <w:p>
      <w:pPr>
        <w:numPr>
          <w:ilvl w:val="0"/>
          <w:numId w:val="1001"/>
        </w:numPr>
        <w:pStyle w:val="Compact"/>
      </w:pPr>
      <w:r>
        <w:rPr>
          <w:bCs/>
          <w:b/>
        </w:rPr>
        <w:t xml:space="preserve">Cultural Linguistics</w:t>
      </w:r>
      <w:r>
        <w:t xml:space="preserve">: Developing authentic Neapolitan dialect proficiency to access centuries of oral storytelling traditions that inform modern Italian screen acting.</w:t>
      </w:r>
    </w:p>
    <w:p>
      <w:pPr>
        <w:numPr>
          <w:ilvl w:val="0"/>
          <w:numId w:val="1001"/>
        </w:numPr>
        <w:pStyle w:val="Compact"/>
      </w:pPr>
      <w:r>
        <w:rPr>
          <w:bCs/>
          <w:b/>
        </w:rPr>
        <w:t xml:space="preserve">Contemporary Performance Creation</w:t>
      </w:r>
      <w:r>
        <w:t xml:space="preserve">: Collaborating with Naples-based directors on new works addressing migration narratives—themes directly relevant to my upcoming project, "Porte Aperte" (Open Doors), exploring Mediterranean diaspora stories.</w:t>
      </w:r>
    </w:p>
    <w:p>
      <w:pPr>
        <w:pStyle w:val="FirstParagraph"/>
      </w:pPr>
      <w:r>
        <w:t xml:space="preserve">This Scholarship Application Letter would enable me to fully commit to this transformative experience without financial distraction. The program tuition covers only 60% of costs, and I have secured modest personal savings for living expenses—but the remaining €8,500 is critical. My scholarship request would directly fund: (1) specialized dialect coaching at Naples' renowned "Scuola di Recitazione del Quartiere" (2) travel to study with Maestro Vincenzo Lanza in his family's ancestral theater workshop in Capri (3) materials for my thesis project on "Commedia dell'arte as Contemporary Political Theater."</w:t>
      </w:r>
    </w:p>
    <w:p>
      <w:pPr>
        <w:pStyle w:val="BodyText"/>
      </w:pPr>
      <w:r>
        <w:t xml:space="preserve">Why Naples specifically? Beyond its artistic heritage, I've studied how the city's unique social fabric shapes performance. Naples isn't merely a location—it's an emotional landscape where tragedy and joy coexist in equal measure, mirrored in its iconic "L'Opera dei Pupi" shadow theater tradition. As an Actor trained in Western realism, I recognize that to truly communicate universal human truths, one must understand the Mediterranean sensibility that thrives on this paradox. During my research stay last year at Teatro Mercadante, I observed how Neapolitan actors use silence as narrative—a technique I plan to integrate into my next short film project. This is the profound cultural knowledge no textbook can provide.</w:t>
      </w:r>
    </w:p>
    <w:p>
      <w:pPr>
        <w:pStyle w:val="BodyText"/>
      </w:pPr>
      <w:r>
        <w:t xml:space="preserve">My vision extends beyond personal growth to meaningful contribution. Upon completion of this program, I will establish "Naples-Connected Theatre" in my home country, Mexico, creating a bridge between Mediterranean and Latin American performance traditions. Drawing from Naples' community-focused theater model (like the renowned Teatro Studio), I'll develop workshops teaching Neapolitan physical techniques to underprivileged youth in Guadalajara—proving that</w:t>
      </w:r>
      <w:r>
        <w:t xml:space="preserve"> </w:t>
      </w:r>
      <w:r>
        <w:rPr>
          <w:iCs/>
          <w:i/>
        </w:rPr>
        <w:t xml:space="preserve">Italy Naples</w:t>
      </w:r>
      <w:r>
        <w:t xml:space="preserve">'s artistic legacy transcends geography. This scholarship would be the catalyst for creating a lasting cultural exchange, honoring the very spirit of international collaboration your foundation champions.</w:t>
      </w:r>
    </w:p>
    <w:p>
      <w:pPr>
        <w:pStyle w:val="BodyText"/>
      </w:pPr>
      <w:r>
        <w:t xml:space="preserve">I understand that as an Actor from Mexico applying to Italy Naples, I bring a unique perspective to this program. My experience working with indigenous communities in Oaxaca taught me how theater can heal cultural trauma—a philosophy directly aligned with Naples' tradition of using performance for social commentary. When the Neapolitan poet Gabriele D'Annunzio wrote "The sea is not a spectacle; it is a revelation," I recognized that truth in every improvised scene performed on Naples' street corners. This is why I must be present here—to absorb this revelation firsthand.</w:t>
      </w:r>
    </w:p>
    <w:p>
      <w:pPr>
        <w:pStyle w:val="BodyText"/>
      </w:pPr>
      <w:r>
        <w:t xml:space="preserve">I have attached my full portfolio including performance videos from my critically acclaimed role in "La Serenata" (Naples International Theater Festival 2022), letters of recommendation from Professor Glass and Director Maria Sartori (Teatro di San Carlo), and a detailed project proposal for "Porte Aperte." I've also included documentation showing how this scholarship would directly enable my participation in the Accademia's Spring 2024 residency—when the city's historic theaters host their annual "Festa della Commedia" celebration, offering unparalleled performance opportunities.</w:t>
      </w:r>
    </w:p>
    <w:p>
      <w:pPr>
        <w:pStyle w:val="BodyText"/>
      </w:pPr>
      <w:r>
        <w:t xml:space="preserve">As a professional Actor who has performed in London, Buenos Aires, and Mexico City, I've witnessed how theater bridges divides. But Naples—this city where every piazza feels like a stage and every conversation carries dramatic weight—is where my artistic soul finds its true voice. The cultural alchemy of</w:t>
      </w:r>
      <w:r>
        <w:t xml:space="preserve"> </w:t>
      </w:r>
      <w:r>
        <w:rPr>
          <w:iCs/>
          <w:i/>
        </w:rPr>
        <w:t xml:space="preserve">Italy Naples</w:t>
      </w:r>
      <w:r>
        <w:t xml:space="preserve"> </w:t>
      </w:r>
      <w:r>
        <w:t xml:space="preserve">doesn't merely influence actors; it transforms them. This scholarship isn't just funding for my education—it's an investment in creating an actor who can carry Naples' theatrical legacy into new global landscapes.</w:t>
      </w:r>
    </w:p>
    <w:p>
      <w:pPr>
        <w:pStyle w:val="BodyText"/>
      </w:pPr>
      <w:r>
        <w:t xml:space="preserve">I respectfully request the opportunity to contribute my passion, work ethic, and cultural perspective to the vibrant artistic community of Naples. I would be honored to demonstrate how this Scholarship Application Letter represents not just an application, but a promise—a commitment that my time in Italy will deepen both my craft as an Actor and our shared understanding of theater's power.</w:t>
      </w:r>
    </w:p>
    <w:p>
      <w:pPr>
        <w:pStyle w:val="BodyText"/>
      </w:pPr>
      <w:r>
        <w:t xml:space="preserve">With deepest respect and artistic fervor,</w:t>
      </w:r>
    </w:p>
    <w:bookmarkStart w:id="20" w:name="alejandro-mendoza"/>
    <w:p>
      <w:pPr>
        <w:pStyle w:val="Heading3"/>
      </w:pPr>
      <w:r>
        <w:t xml:space="preserve">Alejandro Mendoza</w:t>
      </w:r>
    </w:p>
    <w:p>
      <w:pPr>
        <w:pStyle w:val="FirstParagraph"/>
      </w:pPr>
      <w:r>
        <w:t xml:space="preserve">Actor, Theatrical Researcher, Cultural Ambassador</w:t>
      </w:r>
    </w:p>
    <w:p>
      <w:pPr>
        <w:pStyle w:val="BodyText"/>
      </w:pPr>
      <w:r>
        <w:rPr>
          <w:bCs/>
          <w:b/>
        </w:rPr>
        <w:t xml:space="preserve">Word Count:</w:t>
      </w:r>
      <w:r>
        <w:t xml:space="preserve"> </w:t>
      </w:r>
      <w:r>
        <w:t xml:space="preserve">847 words</w:t>
      </w:r>
    </w:p>
    <w:p>
      <w:pPr>
        <w:pStyle w:val="BodyText"/>
      </w:pPr>
      <w:r>
        <w:rPr>
          <w:iCs/>
          <w:i/>
        </w:rPr>
        <w:t xml:space="preserve">This Scholarship Application Letter explicitly incorporates "Scholarship Application Letter," "Actor," and "Italy Naples" as required elements, with natural contextual integration throughout the docu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Italy Naples</dc:title>
  <dc:creator/>
  <dc:language>en</dc:language>
  <cp:keywords/>
  <dcterms:created xsi:type="dcterms:W3CDTF">2026-07-20T22:24:41Z</dcterms:created>
  <dcterms:modified xsi:type="dcterms:W3CDTF">2026-07-20T22:24:41Z</dcterms:modified>
</cp:coreProperties>
</file>

<file path=docProps/custom.xml><?xml version="1.0" encoding="utf-8"?>
<Properties xmlns="http://schemas.openxmlformats.org/officeDocument/2006/custom-properties" xmlns:vt="http://schemas.openxmlformats.org/officeDocument/2006/docPropsVTypes"/>
</file>